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CC9E9" w14:textId="77777777" w:rsidR="004A0CA3" w:rsidRDefault="004A0CA3" w:rsidP="004A0CA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2A3ABD7F" w14:textId="77777777" w:rsidR="004A0CA3" w:rsidRDefault="004A0CA3" w:rsidP="004A0CA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08930052" w14:textId="77777777" w:rsidR="00780DC8" w:rsidRPr="009C33C9" w:rsidRDefault="00780DC8" w:rsidP="00676235">
      <w:pPr>
        <w:pStyle w:val="Heading1"/>
        <w:spacing w:before="120" w:after="240"/>
        <w:rPr>
          <w:bCs w:val="0"/>
          <w:sz w:val="28"/>
          <w:szCs w:val="22"/>
        </w:rPr>
      </w:pPr>
      <w:r w:rsidRPr="009C33C9">
        <w:rPr>
          <w:bCs w:val="0"/>
          <w:sz w:val="28"/>
          <w:szCs w:val="22"/>
        </w:rPr>
        <w:t>Task 1</w:t>
      </w:r>
    </w:p>
    <w:p w14:paraId="11DC610C" w14:textId="77777777" w:rsidR="00676235" w:rsidRDefault="00676235" w:rsidP="00676235">
      <w:pPr>
        <w:pStyle w:val="PGQuestion-toplevel"/>
      </w:pPr>
      <w:r>
        <w:t>1.</w:t>
      </w:r>
      <w:r>
        <w:tab/>
      </w:r>
      <w:r w:rsidR="001F7E34">
        <w:t>A manufacturer of children’s toys wants to develop a toy that is aimed to keep young children</w:t>
      </w:r>
      <w:r w:rsidR="00AA1652">
        <w:t>,</w:t>
      </w:r>
      <w:r w:rsidR="001F7E34">
        <w:t xml:space="preserve"> in the rear of the car</w:t>
      </w:r>
      <w:r w:rsidR="00AA1652">
        <w:t>,</w:t>
      </w:r>
      <w:r w:rsidR="001F7E34">
        <w:t xml:space="preserve"> occupied on long journeys.</w:t>
      </w:r>
    </w:p>
    <w:p w14:paraId="10A50E26" w14:textId="4E83C347" w:rsidR="001F7E34" w:rsidRDefault="00676235" w:rsidP="00676235">
      <w:pPr>
        <w:pStyle w:val="PGQuestion-toplevel"/>
      </w:pPr>
      <w:r>
        <w:tab/>
      </w:r>
      <w:r w:rsidR="001F7E34">
        <w:t>The toy will have the following features:</w:t>
      </w:r>
    </w:p>
    <w:p w14:paraId="04BDBD50" w14:textId="58291C26" w:rsidR="001F7E34" w:rsidRDefault="001F7E34" w:rsidP="00676235">
      <w:pPr>
        <w:pStyle w:val="ListParagraph"/>
        <w:numPr>
          <w:ilvl w:val="0"/>
          <w:numId w:val="15"/>
        </w:numPr>
        <w:ind w:left="993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Displays films and videos</w:t>
      </w:r>
    </w:p>
    <w:p w14:paraId="3C29CA74" w14:textId="69DA6F81" w:rsidR="001F7E34" w:rsidRDefault="001F7E34" w:rsidP="00676235">
      <w:pPr>
        <w:pStyle w:val="ListParagraph"/>
        <w:numPr>
          <w:ilvl w:val="0"/>
          <w:numId w:val="15"/>
        </w:numPr>
        <w:ind w:left="993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Plays music</w:t>
      </w:r>
    </w:p>
    <w:p w14:paraId="7E55F917" w14:textId="29D58B63" w:rsidR="001F7E34" w:rsidRDefault="001F7E34" w:rsidP="00676235">
      <w:pPr>
        <w:pStyle w:val="ListParagraph"/>
        <w:numPr>
          <w:ilvl w:val="0"/>
          <w:numId w:val="15"/>
        </w:numPr>
        <w:spacing w:after="240"/>
        <w:ind w:left="993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Has objects at the sides, such as squares, circles and triangles that move in and out in time with music</w:t>
      </w:r>
    </w:p>
    <w:p w14:paraId="7014599F" w14:textId="77777777" w:rsidR="00676235" w:rsidRDefault="00676235" w:rsidP="00676235">
      <w:pPr>
        <w:pStyle w:val="PGQuestion-2ndlevel"/>
      </w:pPr>
      <w:r>
        <w:t>(a)</w:t>
      </w:r>
      <w:r>
        <w:tab/>
      </w:r>
      <w:r w:rsidR="001F7E34">
        <w:t>The device will need a display to show the films and videos.</w:t>
      </w:r>
    </w:p>
    <w:p w14:paraId="63C7601F" w14:textId="57BF1DA6" w:rsidR="00676235" w:rsidRPr="00676235" w:rsidRDefault="00676235" w:rsidP="00676235">
      <w:pPr>
        <w:pStyle w:val="PGQuestion-2ndlevel"/>
        <w:rPr>
          <w:color w:val="auto"/>
        </w:rPr>
      </w:pPr>
      <w:r>
        <w:tab/>
      </w:r>
      <w:r w:rsidR="001F7E34">
        <w:t xml:space="preserve">State </w:t>
      </w:r>
      <w:r w:rsidR="001F7E34" w:rsidRPr="00997F68">
        <w:rPr>
          <w:b/>
          <w:bCs/>
        </w:rPr>
        <w:t>two</w:t>
      </w:r>
      <w:r w:rsidR="001F7E34">
        <w:t xml:space="preserve"> other output devices that the toy will need.</w:t>
      </w:r>
    </w:p>
    <w:p w14:paraId="5F6B2848" w14:textId="2A5D15E5" w:rsidR="001F7E34" w:rsidRDefault="001F7E34" w:rsidP="004A0CA3">
      <w:pPr>
        <w:pStyle w:val="PGAnswerLines"/>
        <w:ind w:left="425"/>
      </w:pPr>
    </w:p>
    <w:p w14:paraId="501DBBC5" w14:textId="1FB95CA5" w:rsidR="004A0CA3" w:rsidRDefault="004A0CA3" w:rsidP="004A0CA3">
      <w:pPr>
        <w:pStyle w:val="PGAnswerLines"/>
        <w:ind w:left="425"/>
      </w:pPr>
    </w:p>
    <w:p w14:paraId="2523E4E2" w14:textId="77777777" w:rsidR="004A0CA3" w:rsidRDefault="004A0CA3" w:rsidP="004A0CA3">
      <w:pPr>
        <w:pStyle w:val="PGAnswerLines"/>
        <w:ind w:left="425"/>
      </w:pPr>
    </w:p>
    <w:p w14:paraId="194E26F4" w14:textId="77777777" w:rsidR="00676235" w:rsidRDefault="00676235" w:rsidP="00676235">
      <w:pPr>
        <w:pStyle w:val="PGQuestion-2ndlevel"/>
      </w:pPr>
      <w:r>
        <w:t>(b)</w:t>
      </w:r>
      <w:r>
        <w:tab/>
      </w:r>
      <w:r w:rsidR="001F7E34">
        <w:t xml:space="preserve">Choose </w:t>
      </w:r>
      <w:r w:rsidR="001F7E34" w:rsidRPr="00997F68">
        <w:rPr>
          <w:b/>
          <w:bCs/>
        </w:rPr>
        <w:t>one</w:t>
      </w:r>
      <w:r w:rsidR="001F7E34">
        <w:t xml:space="preserve"> technology for the display and justify your choice.</w:t>
      </w:r>
    </w:p>
    <w:p w14:paraId="58E2C501" w14:textId="663915C9" w:rsidR="00676235" w:rsidRPr="00676235" w:rsidRDefault="00676235" w:rsidP="00676235">
      <w:pPr>
        <w:pStyle w:val="PGQuestion-2ndlevel"/>
        <w:rPr>
          <w:color w:val="auto"/>
        </w:rPr>
      </w:pPr>
      <w:r>
        <w:tab/>
      </w:r>
      <w:r w:rsidR="000C3C15">
        <w:t>Either choice is acceptable with the correct justification.</w:t>
      </w:r>
    </w:p>
    <w:p w14:paraId="40195340" w14:textId="77777777" w:rsidR="004A0CA3" w:rsidRDefault="004A0CA3" w:rsidP="004A0CA3">
      <w:pPr>
        <w:pStyle w:val="PGAnswerLines"/>
        <w:ind w:left="425"/>
      </w:pPr>
    </w:p>
    <w:p w14:paraId="269BA188" w14:textId="77777777" w:rsidR="004A0CA3" w:rsidRDefault="004A0CA3" w:rsidP="004A0CA3">
      <w:pPr>
        <w:pStyle w:val="PGAnswerLines"/>
        <w:ind w:left="425"/>
      </w:pPr>
    </w:p>
    <w:p w14:paraId="3B90ABBC" w14:textId="77777777" w:rsidR="004A0CA3" w:rsidRDefault="004A0CA3" w:rsidP="004A0CA3">
      <w:pPr>
        <w:pStyle w:val="PGAnswerLines"/>
        <w:ind w:left="425"/>
      </w:pPr>
    </w:p>
    <w:p w14:paraId="73370C4A" w14:textId="67F989C9" w:rsidR="000C3C15" w:rsidRDefault="000C3C15">
      <w:pPr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br w:type="page"/>
      </w:r>
    </w:p>
    <w:p w14:paraId="2ACDAC1E" w14:textId="2FE54B7F" w:rsidR="00967820" w:rsidRPr="009C33C9" w:rsidRDefault="00967820" w:rsidP="00676235">
      <w:pPr>
        <w:pStyle w:val="Heading1"/>
        <w:spacing w:after="240"/>
        <w:rPr>
          <w:sz w:val="36"/>
        </w:rPr>
      </w:pPr>
      <w:r w:rsidRPr="009C33C9">
        <w:rPr>
          <w:bCs w:val="0"/>
          <w:sz w:val="28"/>
          <w:szCs w:val="22"/>
        </w:rPr>
        <w:lastRenderedPageBreak/>
        <w:t>Task 2</w:t>
      </w:r>
    </w:p>
    <w:p w14:paraId="3AC55824" w14:textId="77777777" w:rsidR="00676235" w:rsidRDefault="00676235" w:rsidP="00676235">
      <w:pPr>
        <w:pStyle w:val="PGQuestion-toplevel"/>
      </w:pPr>
      <w:r>
        <w:t>1.</w:t>
      </w:r>
      <w:r>
        <w:tab/>
      </w:r>
      <w:r w:rsidR="000C3C15">
        <w:t>There are two types of technology that are used in projectors.</w:t>
      </w:r>
    </w:p>
    <w:p w14:paraId="656BA7F1" w14:textId="3FD3265C" w:rsidR="000C3C15" w:rsidRDefault="00676235" w:rsidP="00676235">
      <w:pPr>
        <w:pStyle w:val="PGQuestion-toplevel"/>
        <w:rPr>
          <w:b/>
          <w:bCs/>
        </w:rPr>
      </w:pPr>
      <w:r>
        <w:tab/>
      </w:r>
      <w:r w:rsidR="000C3C15">
        <w:t>State what each technology is and describe how it works.</w:t>
      </w:r>
    </w:p>
    <w:p w14:paraId="1D821947" w14:textId="77777777" w:rsidR="004A0CA3" w:rsidRDefault="004A0CA3" w:rsidP="004A0CA3">
      <w:pPr>
        <w:pStyle w:val="PGAnswerLines"/>
        <w:ind w:left="425"/>
      </w:pPr>
    </w:p>
    <w:p w14:paraId="23106BE5" w14:textId="76C36E98" w:rsidR="004A0CA3" w:rsidRDefault="004A0CA3" w:rsidP="004A0CA3">
      <w:pPr>
        <w:pStyle w:val="PGAnswerLines"/>
        <w:ind w:left="425"/>
      </w:pPr>
    </w:p>
    <w:p w14:paraId="4276AFEF" w14:textId="5E484142" w:rsidR="004A0CA3" w:rsidRDefault="004A0CA3" w:rsidP="004A0CA3">
      <w:pPr>
        <w:pStyle w:val="PGAnswerLines"/>
        <w:ind w:left="425"/>
      </w:pPr>
    </w:p>
    <w:p w14:paraId="14FC6E3A" w14:textId="331D541A" w:rsidR="004A0CA3" w:rsidRDefault="004A0CA3" w:rsidP="004A0CA3">
      <w:pPr>
        <w:pStyle w:val="PGAnswerLines"/>
        <w:ind w:left="425"/>
      </w:pPr>
    </w:p>
    <w:p w14:paraId="073049A8" w14:textId="62866E32" w:rsidR="004A0CA3" w:rsidRDefault="004A0CA3" w:rsidP="004A0CA3">
      <w:pPr>
        <w:pStyle w:val="PGAnswerLines"/>
        <w:ind w:left="425"/>
      </w:pPr>
    </w:p>
    <w:p w14:paraId="5A3E6EE5" w14:textId="28313543" w:rsidR="004A0CA3" w:rsidRDefault="004A0CA3" w:rsidP="004A0CA3">
      <w:pPr>
        <w:pStyle w:val="PGAnswerLines"/>
        <w:ind w:left="425"/>
      </w:pPr>
    </w:p>
    <w:p w14:paraId="02D51EAA" w14:textId="450612A2" w:rsidR="004A0CA3" w:rsidRDefault="004A0CA3" w:rsidP="004A0CA3">
      <w:pPr>
        <w:pStyle w:val="PGAnswerLines"/>
        <w:ind w:left="425"/>
      </w:pPr>
    </w:p>
    <w:p w14:paraId="1505B782" w14:textId="77777777" w:rsidR="004A0CA3" w:rsidRDefault="004A0CA3" w:rsidP="004A0CA3">
      <w:pPr>
        <w:pStyle w:val="PGAnswerLines"/>
        <w:ind w:left="425"/>
      </w:pPr>
    </w:p>
    <w:p w14:paraId="48080562" w14:textId="77777777" w:rsidR="004A0CA3" w:rsidRDefault="004A0CA3" w:rsidP="004A0CA3">
      <w:pPr>
        <w:pStyle w:val="PGAnswerLines"/>
        <w:ind w:left="425"/>
      </w:pPr>
    </w:p>
    <w:p w14:paraId="219B4A01" w14:textId="1AA549AF" w:rsidR="000C3C15" w:rsidRPr="00997F68" w:rsidRDefault="000C3C15" w:rsidP="00676235">
      <w:pPr>
        <w:pStyle w:val="PGQuestion-toplevel"/>
        <w:rPr>
          <w:b/>
          <w:bCs/>
        </w:rPr>
      </w:pPr>
      <w:r>
        <w:t>2.</w:t>
      </w:r>
      <w:r w:rsidR="00676235">
        <w:tab/>
      </w:r>
      <w:r>
        <w:t>Research DLP and LCD project</w:t>
      </w:r>
      <w:r w:rsidR="00997F68">
        <w:t>or</w:t>
      </w:r>
      <w:r>
        <w:t xml:space="preserve">s and complete the table below to show the advantages </w:t>
      </w:r>
      <w:r w:rsidR="00997F68">
        <w:t>and disadvantages of each.</w:t>
      </w:r>
    </w:p>
    <w:p w14:paraId="6480A488" w14:textId="6F29E6EB" w:rsidR="00997F68" w:rsidRPr="0018613A" w:rsidRDefault="0018613A" w:rsidP="0018613A">
      <w:pPr>
        <w:pStyle w:val="PGQuestion-toplevel"/>
        <w:spacing w:after="240"/>
        <w:rPr>
          <w:b/>
          <w:bCs/>
        </w:rPr>
      </w:pPr>
      <w:r>
        <w:tab/>
      </w:r>
      <w:r w:rsidR="00997F68" w:rsidRPr="0018613A">
        <w:rPr>
          <w:b/>
          <w:bCs/>
        </w:rPr>
        <w:t>Advantages and disadvantages of DLP and LCD projec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6"/>
        <w:gridCol w:w="4660"/>
        <w:gridCol w:w="12"/>
      </w:tblGrid>
      <w:tr w:rsidR="00997F68" w:rsidRPr="00997F68" w14:paraId="28150C6E" w14:textId="77777777" w:rsidTr="00676235">
        <w:trPr>
          <w:trHeight w:val="454"/>
        </w:trPr>
        <w:tc>
          <w:tcPr>
            <w:tcW w:w="4672" w:type="dxa"/>
            <w:gridSpan w:val="2"/>
            <w:shd w:val="clear" w:color="auto" w:fill="7DC24E"/>
            <w:vAlign w:val="center"/>
          </w:tcPr>
          <w:p w14:paraId="0929662C" w14:textId="60947AE6" w:rsidR="00997F68" w:rsidRPr="00676235" w:rsidRDefault="00997F68" w:rsidP="00676235">
            <w:pPr>
              <w:rPr>
                <w:rFonts w:ascii="Arial" w:hAnsi="Arial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676235">
              <w:rPr>
                <w:rFonts w:ascii="Arial" w:hAnsi="Arial" w:cs="Arial"/>
                <w:b/>
                <w:bCs/>
                <w:color w:val="FFFFFF" w:themeColor="background1"/>
                <w:szCs w:val="22"/>
                <w:lang w:eastAsia="en-GB"/>
              </w:rPr>
              <w:t>DLP advantages and disadvantages</w:t>
            </w:r>
          </w:p>
        </w:tc>
        <w:tc>
          <w:tcPr>
            <w:tcW w:w="4672" w:type="dxa"/>
            <w:gridSpan w:val="2"/>
            <w:shd w:val="clear" w:color="auto" w:fill="7DC24E"/>
            <w:vAlign w:val="center"/>
          </w:tcPr>
          <w:p w14:paraId="14414C33" w14:textId="622EE78A" w:rsidR="00997F68" w:rsidRPr="00676235" w:rsidRDefault="00997F68" w:rsidP="00676235">
            <w:pPr>
              <w:rPr>
                <w:rFonts w:ascii="Arial" w:hAnsi="Arial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676235">
              <w:rPr>
                <w:rFonts w:ascii="Arial" w:hAnsi="Arial" w:cs="Arial"/>
                <w:b/>
                <w:bCs/>
                <w:color w:val="FFFFFF" w:themeColor="background1"/>
                <w:szCs w:val="22"/>
                <w:lang w:eastAsia="en-GB"/>
              </w:rPr>
              <w:t>LCD advantages and disadvantages</w:t>
            </w:r>
          </w:p>
        </w:tc>
      </w:tr>
      <w:tr w:rsidR="00997F68" w:rsidRPr="00997F68" w14:paraId="5937E9B8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4A8AB1E0" w14:textId="348DA599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45D6B704" w14:textId="38191028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997F68" w:rsidRPr="00997F68" w14:paraId="69115EB2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510E2CCE" w14:textId="380F9483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27D9C96F" w14:textId="3916BAF8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997F68" w:rsidRPr="00997F68" w14:paraId="10EB7427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5A6AB56B" w14:textId="34D9DC9B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4ABEB325" w14:textId="48C125F4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997F68" w:rsidRPr="00997F68" w14:paraId="11037E4D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33D3AA40" w14:textId="49D0E3CF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5A3727EC" w14:textId="24F0ED6B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997F68" w:rsidRPr="00997F68" w14:paraId="02A765F0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0A0E82F9" w14:textId="05CB99A8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69C34127" w14:textId="6DC0500B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997F68" w:rsidRPr="00997F68" w14:paraId="66F2F103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5BBA127A" w14:textId="77777777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0C63AD10" w14:textId="6ED2659F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997F68" w:rsidRPr="00997F68" w14:paraId="35821253" w14:textId="77777777" w:rsidTr="004A0CA3">
        <w:trPr>
          <w:gridAfter w:val="1"/>
          <w:wAfter w:w="12" w:type="dxa"/>
          <w:trHeight w:val="794"/>
        </w:trPr>
        <w:tc>
          <w:tcPr>
            <w:tcW w:w="4666" w:type="dxa"/>
            <w:vAlign w:val="center"/>
          </w:tcPr>
          <w:p w14:paraId="53D467AD" w14:textId="77777777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4666" w:type="dxa"/>
            <w:gridSpan w:val="2"/>
            <w:vAlign w:val="center"/>
          </w:tcPr>
          <w:p w14:paraId="169A38CF" w14:textId="18916951" w:rsidR="00997F68" w:rsidRPr="004A0CA3" w:rsidRDefault="00997F68" w:rsidP="00676235">
            <w:pPr>
              <w:rPr>
                <w:rFonts w:ascii="Arial" w:hAnsi="Arial" w:cs="Arial"/>
                <w:color w:val="000000" w:themeColor="text1"/>
                <w:szCs w:val="22"/>
                <w:lang w:eastAsia="en-GB"/>
              </w:rPr>
            </w:pPr>
          </w:p>
        </w:tc>
      </w:tr>
    </w:tbl>
    <w:p w14:paraId="76DD5B32" w14:textId="77777777" w:rsidR="00997F68" w:rsidRPr="00997F68" w:rsidRDefault="00997F68" w:rsidP="00997F68">
      <w:pPr>
        <w:rPr>
          <w:rFonts w:ascii="Arial" w:hAnsi="Arial" w:cs="Arial"/>
          <w:szCs w:val="22"/>
          <w:lang w:eastAsia="en-GB"/>
        </w:rPr>
      </w:pPr>
    </w:p>
    <w:sectPr w:rsidR="00997F68" w:rsidRPr="00997F6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FCE1A" w14:textId="77777777" w:rsidR="00F4462F" w:rsidRDefault="00F4462F" w:rsidP="001330B2">
      <w:r>
        <w:separator/>
      </w:r>
    </w:p>
  </w:endnote>
  <w:endnote w:type="continuationSeparator" w:id="0">
    <w:p w14:paraId="5E3484C2" w14:textId="77777777" w:rsidR="00F4462F" w:rsidRDefault="00F4462F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A0201DA" w14:textId="54851CDB" w:rsidR="00943F29" w:rsidRPr="008A3AB5" w:rsidRDefault="00943F29" w:rsidP="008A3AB5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D75D4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4E3A7" w14:textId="77777777" w:rsidR="00F4462F" w:rsidRDefault="00F4462F" w:rsidP="001330B2">
      <w:r>
        <w:separator/>
      </w:r>
    </w:p>
  </w:footnote>
  <w:footnote w:type="continuationSeparator" w:id="0">
    <w:p w14:paraId="4B04C9D7" w14:textId="77777777" w:rsidR="00F4462F" w:rsidRDefault="00F4462F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5D3C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EFFC6C1" wp14:editId="2578B41B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7B70CE" wp14:editId="6F78111D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25A34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072D8C1" w14:textId="09349ABA" w:rsidR="00613BA5" w:rsidRPr="00FD297C" w:rsidRDefault="009648A1" w:rsidP="008A3AB5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1F7E3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Pr="00FD297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1F7E3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Output </w:t>
                          </w:r>
                          <w:r w:rsidR="00AD4B8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devices</w:t>
                          </w:r>
                          <w:r w:rsidR="00780DC8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AD4B8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="00FD297C" w:rsidRPr="00FD297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AD4B8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Input and output devic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7B70CE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" fillcolor="#225a34" stroked="f">
              <v:fill opacity="62194f"/>
              <v:textbox inset=",,,2mm">
                <w:txbxContent>
                  <w:p w14:paraId="2072D8C1" w14:textId="09349ABA" w:rsidR="00613BA5" w:rsidRPr="00FD297C" w:rsidRDefault="009648A1" w:rsidP="008A3AB5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1F7E3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Pr="00FD297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1F7E3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Output </w:t>
                    </w:r>
                    <w:r w:rsidR="00AD4B8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devices</w:t>
                    </w:r>
                    <w:r w:rsidR="00780DC8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AD4B8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="00FD297C" w:rsidRPr="00FD297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AD4B87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Input and output devices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9685E6A"/>
    <w:multiLevelType w:val="hybridMultilevel"/>
    <w:tmpl w:val="F6C80DD0"/>
    <w:lvl w:ilvl="0" w:tplc="DF1A86C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EE5762"/>
    <w:multiLevelType w:val="hybridMultilevel"/>
    <w:tmpl w:val="8FC61CE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BFF5BDA"/>
    <w:multiLevelType w:val="hybridMultilevel"/>
    <w:tmpl w:val="E2823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25277"/>
    <w:multiLevelType w:val="hybridMultilevel"/>
    <w:tmpl w:val="37EA65C2"/>
    <w:lvl w:ilvl="0" w:tplc="3CE2396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F886546"/>
    <w:multiLevelType w:val="hybridMultilevel"/>
    <w:tmpl w:val="F9DC3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7BAB2B50"/>
    <w:multiLevelType w:val="hybridMultilevel"/>
    <w:tmpl w:val="C85288CC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CA05384"/>
    <w:multiLevelType w:val="hybridMultilevel"/>
    <w:tmpl w:val="80604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8"/>
  </w:num>
  <w:num w:numId="4">
    <w:abstractNumId w:val="0"/>
  </w:num>
  <w:num w:numId="5">
    <w:abstractNumId w:val="3"/>
  </w:num>
  <w:num w:numId="6">
    <w:abstractNumId w:val="11"/>
  </w:num>
  <w:num w:numId="7">
    <w:abstractNumId w:val="28"/>
  </w:num>
  <w:num w:numId="8">
    <w:abstractNumId w:val="21"/>
  </w:num>
  <w:num w:numId="9">
    <w:abstractNumId w:val="7"/>
  </w:num>
  <w:num w:numId="10">
    <w:abstractNumId w:val="24"/>
  </w:num>
  <w:num w:numId="11">
    <w:abstractNumId w:val="20"/>
  </w:num>
  <w:num w:numId="12">
    <w:abstractNumId w:val="16"/>
  </w:num>
  <w:num w:numId="13">
    <w:abstractNumId w:val="18"/>
  </w:num>
  <w:num w:numId="14">
    <w:abstractNumId w:val="12"/>
  </w:num>
  <w:num w:numId="15">
    <w:abstractNumId w:val="27"/>
  </w:num>
  <w:num w:numId="16">
    <w:abstractNumId w:val="13"/>
  </w:num>
  <w:num w:numId="17">
    <w:abstractNumId w:val="4"/>
  </w:num>
  <w:num w:numId="18">
    <w:abstractNumId w:val="2"/>
  </w:num>
  <w:num w:numId="19">
    <w:abstractNumId w:val="23"/>
  </w:num>
  <w:num w:numId="20">
    <w:abstractNumId w:val="10"/>
  </w:num>
  <w:num w:numId="21">
    <w:abstractNumId w:val="1"/>
  </w:num>
  <w:num w:numId="22">
    <w:abstractNumId w:val="25"/>
  </w:num>
  <w:num w:numId="23">
    <w:abstractNumId w:val="15"/>
  </w:num>
  <w:num w:numId="24">
    <w:abstractNumId w:val="17"/>
  </w:num>
  <w:num w:numId="25">
    <w:abstractNumId w:val="26"/>
  </w:num>
  <w:num w:numId="26">
    <w:abstractNumId w:val="9"/>
  </w:num>
  <w:num w:numId="27">
    <w:abstractNumId w:val="14"/>
  </w:num>
  <w:num w:numId="28">
    <w:abstractNumId w:val="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Q1MDWyMDc3sLRU0lEKTi0uzszPAykwrAUARCi0e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1377"/>
    <w:rsid w:val="00036C77"/>
    <w:rsid w:val="0004115B"/>
    <w:rsid w:val="000418F9"/>
    <w:rsid w:val="00044993"/>
    <w:rsid w:val="000568E0"/>
    <w:rsid w:val="000649AD"/>
    <w:rsid w:val="000779E2"/>
    <w:rsid w:val="00086C0A"/>
    <w:rsid w:val="00092471"/>
    <w:rsid w:val="00097EC3"/>
    <w:rsid w:val="000A7BA5"/>
    <w:rsid w:val="000B12F8"/>
    <w:rsid w:val="000B3F0C"/>
    <w:rsid w:val="000B49C6"/>
    <w:rsid w:val="000B611D"/>
    <w:rsid w:val="000C3C15"/>
    <w:rsid w:val="000C5737"/>
    <w:rsid w:val="000C6C54"/>
    <w:rsid w:val="000D0225"/>
    <w:rsid w:val="000D0A9F"/>
    <w:rsid w:val="000D29E4"/>
    <w:rsid w:val="000D69FA"/>
    <w:rsid w:val="000D6EE8"/>
    <w:rsid w:val="000D78FD"/>
    <w:rsid w:val="000E0771"/>
    <w:rsid w:val="000E3060"/>
    <w:rsid w:val="000E3AE8"/>
    <w:rsid w:val="000E52FF"/>
    <w:rsid w:val="000E5672"/>
    <w:rsid w:val="000F2BF6"/>
    <w:rsid w:val="000F4F18"/>
    <w:rsid w:val="000F5343"/>
    <w:rsid w:val="000F54D8"/>
    <w:rsid w:val="000F66F3"/>
    <w:rsid w:val="000F7DF7"/>
    <w:rsid w:val="00102CD3"/>
    <w:rsid w:val="00111B4B"/>
    <w:rsid w:val="00114A83"/>
    <w:rsid w:val="00127454"/>
    <w:rsid w:val="00131B05"/>
    <w:rsid w:val="001330B2"/>
    <w:rsid w:val="00134B82"/>
    <w:rsid w:val="00135A69"/>
    <w:rsid w:val="001360D1"/>
    <w:rsid w:val="001535BE"/>
    <w:rsid w:val="00157E10"/>
    <w:rsid w:val="00162674"/>
    <w:rsid w:val="00164EF8"/>
    <w:rsid w:val="00165D0F"/>
    <w:rsid w:val="00173E2B"/>
    <w:rsid w:val="00175144"/>
    <w:rsid w:val="001768C1"/>
    <w:rsid w:val="001854A7"/>
    <w:rsid w:val="001856E3"/>
    <w:rsid w:val="0018613A"/>
    <w:rsid w:val="00191FD6"/>
    <w:rsid w:val="00192CDF"/>
    <w:rsid w:val="001A0F16"/>
    <w:rsid w:val="001A135C"/>
    <w:rsid w:val="001A53F7"/>
    <w:rsid w:val="001B2B28"/>
    <w:rsid w:val="001C0CF0"/>
    <w:rsid w:val="001C5543"/>
    <w:rsid w:val="001C5B17"/>
    <w:rsid w:val="001C5DC8"/>
    <w:rsid w:val="001C64DB"/>
    <w:rsid w:val="001D1B99"/>
    <w:rsid w:val="001D2241"/>
    <w:rsid w:val="001D4728"/>
    <w:rsid w:val="001E401D"/>
    <w:rsid w:val="001E667A"/>
    <w:rsid w:val="001F1F64"/>
    <w:rsid w:val="001F3CFF"/>
    <w:rsid w:val="001F7E34"/>
    <w:rsid w:val="00203B68"/>
    <w:rsid w:val="002222D6"/>
    <w:rsid w:val="00222526"/>
    <w:rsid w:val="002244F6"/>
    <w:rsid w:val="00224C0C"/>
    <w:rsid w:val="0023565E"/>
    <w:rsid w:val="002400CF"/>
    <w:rsid w:val="00243162"/>
    <w:rsid w:val="00243A67"/>
    <w:rsid w:val="0024510B"/>
    <w:rsid w:val="0025167C"/>
    <w:rsid w:val="002518F3"/>
    <w:rsid w:val="00256976"/>
    <w:rsid w:val="00272A41"/>
    <w:rsid w:val="002739D8"/>
    <w:rsid w:val="00273C62"/>
    <w:rsid w:val="00295BB5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266"/>
    <w:rsid w:val="002D5295"/>
    <w:rsid w:val="002D5DD1"/>
    <w:rsid w:val="002F1AEB"/>
    <w:rsid w:val="002F1FA2"/>
    <w:rsid w:val="003000C1"/>
    <w:rsid w:val="003021BD"/>
    <w:rsid w:val="003032A1"/>
    <w:rsid w:val="00320756"/>
    <w:rsid w:val="00325921"/>
    <w:rsid w:val="00327901"/>
    <w:rsid w:val="00333392"/>
    <w:rsid w:val="0033716F"/>
    <w:rsid w:val="00337D49"/>
    <w:rsid w:val="00340D06"/>
    <w:rsid w:val="00346E3E"/>
    <w:rsid w:val="00351574"/>
    <w:rsid w:val="00357B36"/>
    <w:rsid w:val="00375594"/>
    <w:rsid w:val="00375EE7"/>
    <w:rsid w:val="00384152"/>
    <w:rsid w:val="00386BCE"/>
    <w:rsid w:val="003936A2"/>
    <w:rsid w:val="00393A24"/>
    <w:rsid w:val="003953C5"/>
    <w:rsid w:val="003A71AA"/>
    <w:rsid w:val="003B0583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146E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01AC"/>
    <w:rsid w:val="00463A26"/>
    <w:rsid w:val="00464554"/>
    <w:rsid w:val="00464C99"/>
    <w:rsid w:val="0046520A"/>
    <w:rsid w:val="00467113"/>
    <w:rsid w:val="004731C0"/>
    <w:rsid w:val="00475B7B"/>
    <w:rsid w:val="00476811"/>
    <w:rsid w:val="0048479D"/>
    <w:rsid w:val="00486681"/>
    <w:rsid w:val="00492033"/>
    <w:rsid w:val="004922A4"/>
    <w:rsid w:val="004A0CA3"/>
    <w:rsid w:val="004A3500"/>
    <w:rsid w:val="004A78E7"/>
    <w:rsid w:val="004A7B05"/>
    <w:rsid w:val="004A7FE9"/>
    <w:rsid w:val="004C0A2C"/>
    <w:rsid w:val="004C2DF0"/>
    <w:rsid w:val="004C41D4"/>
    <w:rsid w:val="004D49A6"/>
    <w:rsid w:val="004D4E95"/>
    <w:rsid w:val="004E572D"/>
    <w:rsid w:val="004E64C9"/>
    <w:rsid w:val="004F514E"/>
    <w:rsid w:val="004F6437"/>
    <w:rsid w:val="004F741F"/>
    <w:rsid w:val="00502639"/>
    <w:rsid w:val="00514F95"/>
    <w:rsid w:val="00527CBB"/>
    <w:rsid w:val="00531DB0"/>
    <w:rsid w:val="00533C93"/>
    <w:rsid w:val="005402A0"/>
    <w:rsid w:val="005447C7"/>
    <w:rsid w:val="00544A33"/>
    <w:rsid w:val="00556231"/>
    <w:rsid w:val="005755AD"/>
    <w:rsid w:val="00582A4B"/>
    <w:rsid w:val="00597130"/>
    <w:rsid w:val="00597D44"/>
    <w:rsid w:val="005B098A"/>
    <w:rsid w:val="005B286C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92D"/>
    <w:rsid w:val="006105B5"/>
    <w:rsid w:val="00611494"/>
    <w:rsid w:val="00613B90"/>
    <w:rsid w:val="00613BA5"/>
    <w:rsid w:val="00614DB9"/>
    <w:rsid w:val="006158FD"/>
    <w:rsid w:val="006243E7"/>
    <w:rsid w:val="00630FBE"/>
    <w:rsid w:val="00632AA3"/>
    <w:rsid w:val="00632AB4"/>
    <w:rsid w:val="006352D6"/>
    <w:rsid w:val="00636F20"/>
    <w:rsid w:val="0063793F"/>
    <w:rsid w:val="00641928"/>
    <w:rsid w:val="00641EBD"/>
    <w:rsid w:val="006526D7"/>
    <w:rsid w:val="006713BE"/>
    <w:rsid w:val="00671739"/>
    <w:rsid w:val="00672AD3"/>
    <w:rsid w:val="00676235"/>
    <w:rsid w:val="00685AA7"/>
    <w:rsid w:val="0069096D"/>
    <w:rsid w:val="00692715"/>
    <w:rsid w:val="006958B7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30576"/>
    <w:rsid w:val="007419FB"/>
    <w:rsid w:val="0074422D"/>
    <w:rsid w:val="00753D30"/>
    <w:rsid w:val="00754BCE"/>
    <w:rsid w:val="00756814"/>
    <w:rsid w:val="007622D3"/>
    <w:rsid w:val="0076361C"/>
    <w:rsid w:val="00780DC8"/>
    <w:rsid w:val="007A04BF"/>
    <w:rsid w:val="007A2E72"/>
    <w:rsid w:val="007A4C4A"/>
    <w:rsid w:val="007B3E10"/>
    <w:rsid w:val="007C4659"/>
    <w:rsid w:val="007C52FF"/>
    <w:rsid w:val="007C58F3"/>
    <w:rsid w:val="007D2EB4"/>
    <w:rsid w:val="007D72C6"/>
    <w:rsid w:val="007E013E"/>
    <w:rsid w:val="007E0912"/>
    <w:rsid w:val="007E13D9"/>
    <w:rsid w:val="007E1427"/>
    <w:rsid w:val="007E7447"/>
    <w:rsid w:val="007E7BE9"/>
    <w:rsid w:val="007F16A5"/>
    <w:rsid w:val="007F46E0"/>
    <w:rsid w:val="007F6857"/>
    <w:rsid w:val="008016AF"/>
    <w:rsid w:val="00804216"/>
    <w:rsid w:val="008114EC"/>
    <w:rsid w:val="00825483"/>
    <w:rsid w:val="0084083B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7752C"/>
    <w:rsid w:val="008802BD"/>
    <w:rsid w:val="00880813"/>
    <w:rsid w:val="008827D0"/>
    <w:rsid w:val="0088341C"/>
    <w:rsid w:val="00892B37"/>
    <w:rsid w:val="0089355B"/>
    <w:rsid w:val="008A3AB5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163B1"/>
    <w:rsid w:val="0092041F"/>
    <w:rsid w:val="00920C9C"/>
    <w:rsid w:val="00923CE9"/>
    <w:rsid w:val="009247B1"/>
    <w:rsid w:val="009251CE"/>
    <w:rsid w:val="00925349"/>
    <w:rsid w:val="009261EC"/>
    <w:rsid w:val="00927809"/>
    <w:rsid w:val="009330A7"/>
    <w:rsid w:val="009360BC"/>
    <w:rsid w:val="0094074C"/>
    <w:rsid w:val="00943F29"/>
    <w:rsid w:val="00944C94"/>
    <w:rsid w:val="0094560A"/>
    <w:rsid w:val="00945EDF"/>
    <w:rsid w:val="009509CC"/>
    <w:rsid w:val="009568B3"/>
    <w:rsid w:val="00956E6A"/>
    <w:rsid w:val="00960D85"/>
    <w:rsid w:val="00963A4E"/>
    <w:rsid w:val="00963C03"/>
    <w:rsid w:val="009648A1"/>
    <w:rsid w:val="00967820"/>
    <w:rsid w:val="00972FF7"/>
    <w:rsid w:val="00975DB6"/>
    <w:rsid w:val="0098140B"/>
    <w:rsid w:val="00997F68"/>
    <w:rsid w:val="009A5331"/>
    <w:rsid w:val="009B220D"/>
    <w:rsid w:val="009B2656"/>
    <w:rsid w:val="009B6567"/>
    <w:rsid w:val="009C0F1E"/>
    <w:rsid w:val="009C2062"/>
    <w:rsid w:val="009C33C9"/>
    <w:rsid w:val="009C50AF"/>
    <w:rsid w:val="009C54DD"/>
    <w:rsid w:val="009C728B"/>
    <w:rsid w:val="009C75E0"/>
    <w:rsid w:val="009D55D5"/>
    <w:rsid w:val="009D75D4"/>
    <w:rsid w:val="009E3328"/>
    <w:rsid w:val="009E3343"/>
    <w:rsid w:val="009E3FC4"/>
    <w:rsid w:val="009F00F0"/>
    <w:rsid w:val="009F375F"/>
    <w:rsid w:val="00A05AE2"/>
    <w:rsid w:val="00A205FD"/>
    <w:rsid w:val="00A23FFD"/>
    <w:rsid w:val="00A372B0"/>
    <w:rsid w:val="00A373E6"/>
    <w:rsid w:val="00A40A44"/>
    <w:rsid w:val="00A42CD3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0947"/>
    <w:rsid w:val="00AA1652"/>
    <w:rsid w:val="00AA5731"/>
    <w:rsid w:val="00AB351E"/>
    <w:rsid w:val="00AB49CB"/>
    <w:rsid w:val="00AC09E2"/>
    <w:rsid w:val="00AC514D"/>
    <w:rsid w:val="00AC5F7F"/>
    <w:rsid w:val="00AD0876"/>
    <w:rsid w:val="00AD4B87"/>
    <w:rsid w:val="00AD5B12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005F"/>
    <w:rsid w:val="00B402F5"/>
    <w:rsid w:val="00B437C9"/>
    <w:rsid w:val="00B44947"/>
    <w:rsid w:val="00B523A7"/>
    <w:rsid w:val="00B63054"/>
    <w:rsid w:val="00B6401B"/>
    <w:rsid w:val="00B64C32"/>
    <w:rsid w:val="00B6741B"/>
    <w:rsid w:val="00B7126E"/>
    <w:rsid w:val="00B85B8A"/>
    <w:rsid w:val="00B922DE"/>
    <w:rsid w:val="00B93DFF"/>
    <w:rsid w:val="00BA01ED"/>
    <w:rsid w:val="00BA29C9"/>
    <w:rsid w:val="00BB0CFE"/>
    <w:rsid w:val="00BC2E85"/>
    <w:rsid w:val="00BC60A7"/>
    <w:rsid w:val="00BC6222"/>
    <w:rsid w:val="00BC7981"/>
    <w:rsid w:val="00BD3160"/>
    <w:rsid w:val="00BD3BB7"/>
    <w:rsid w:val="00BE0DD8"/>
    <w:rsid w:val="00BE15E3"/>
    <w:rsid w:val="00BE5925"/>
    <w:rsid w:val="00BF7144"/>
    <w:rsid w:val="00C033D0"/>
    <w:rsid w:val="00C04901"/>
    <w:rsid w:val="00C0526B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29EB"/>
    <w:rsid w:val="00C63BEC"/>
    <w:rsid w:val="00C6709F"/>
    <w:rsid w:val="00C67673"/>
    <w:rsid w:val="00C75942"/>
    <w:rsid w:val="00C84DA8"/>
    <w:rsid w:val="00C92CFD"/>
    <w:rsid w:val="00C95F4C"/>
    <w:rsid w:val="00C968C7"/>
    <w:rsid w:val="00CA1214"/>
    <w:rsid w:val="00CA1645"/>
    <w:rsid w:val="00CA3FFB"/>
    <w:rsid w:val="00CA78EE"/>
    <w:rsid w:val="00CB056C"/>
    <w:rsid w:val="00CB2747"/>
    <w:rsid w:val="00CB5037"/>
    <w:rsid w:val="00CC03FF"/>
    <w:rsid w:val="00CD1645"/>
    <w:rsid w:val="00CD4618"/>
    <w:rsid w:val="00CD49D6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3590"/>
    <w:rsid w:val="00D04D98"/>
    <w:rsid w:val="00D1302B"/>
    <w:rsid w:val="00D15F41"/>
    <w:rsid w:val="00D172BE"/>
    <w:rsid w:val="00D17C9B"/>
    <w:rsid w:val="00D17E22"/>
    <w:rsid w:val="00D23870"/>
    <w:rsid w:val="00D32E07"/>
    <w:rsid w:val="00D33710"/>
    <w:rsid w:val="00D34412"/>
    <w:rsid w:val="00D35503"/>
    <w:rsid w:val="00D413B0"/>
    <w:rsid w:val="00D4288B"/>
    <w:rsid w:val="00D43568"/>
    <w:rsid w:val="00D43B6E"/>
    <w:rsid w:val="00D46477"/>
    <w:rsid w:val="00D506B5"/>
    <w:rsid w:val="00D54759"/>
    <w:rsid w:val="00D54840"/>
    <w:rsid w:val="00D56348"/>
    <w:rsid w:val="00D616A0"/>
    <w:rsid w:val="00D65928"/>
    <w:rsid w:val="00D66B85"/>
    <w:rsid w:val="00D6716B"/>
    <w:rsid w:val="00D758B9"/>
    <w:rsid w:val="00D762EE"/>
    <w:rsid w:val="00D77E77"/>
    <w:rsid w:val="00D8479B"/>
    <w:rsid w:val="00D85D5A"/>
    <w:rsid w:val="00D879EE"/>
    <w:rsid w:val="00D92C11"/>
    <w:rsid w:val="00D9472A"/>
    <w:rsid w:val="00DA0CD3"/>
    <w:rsid w:val="00DA1443"/>
    <w:rsid w:val="00DA2CF9"/>
    <w:rsid w:val="00DA35ED"/>
    <w:rsid w:val="00DA6CB4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3E02"/>
    <w:rsid w:val="00DE5B96"/>
    <w:rsid w:val="00DF3A08"/>
    <w:rsid w:val="00E0051A"/>
    <w:rsid w:val="00E05062"/>
    <w:rsid w:val="00E05C13"/>
    <w:rsid w:val="00E079A8"/>
    <w:rsid w:val="00E07FC6"/>
    <w:rsid w:val="00E12CB2"/>
    <w:rsid w:val="00E230DA"/>
    <w:rsid w:val="00E23A16"/>
    <w:rsid w:val="00E25971"/>
    <w:rsid w:val="00E27D65"/>
    <w:rsid w:val="00E320AB"/>
    <w:rsid w:val="00E33DF4"/>
    <w:rsid w:val="00E418A8"/>
    <w:rsid w:val="00E42724"/>
    <w:rsid w:val="00E450CC"/>
    <w:rsid w:val="00E4665D"/>
    <w:rsid w:val="00E47990"/>
    <w:rsid w:val="00E507D1"/>
    <w:rsid w:val="00E60C76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90B"/>
    <w:rsid w:val="00EC1F09"/>
    <w:rsid w:val="00EC2AB7"/>
    <w:rsid w:val="00EC45AD"/>
    <w:rsid w:val="00ED3270"/>
    <w:rsid w:val="00ED40D1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2F"/>
    <w:rsid w:val="00F44632"/>
    <w:rsid w:val="00F539D7"/>
    <w:rsid w:val="00F56D42"/>
    <w:rsid w:val="00F72378"/>
    <w:rsid w:val="00F743E2"/>
    <w:rsid w:val="00F76239"/>
    <w:rsid w:val="00F76810"/>
    <w:rsid w:val="00F84677"/>
    <w:rsid w:val="00F87296"/>
    <w:rsid w:val="00F97796"/>
    <w:rsid w:val="00FA2D8A"/>
    <w:rsid w:val="00FA4189"/>
    <w:rsid w:val="00FA5EE1"/>
    <w:rsid w:val="00FB320A"/>
    <w:rsid w:val="00FB6B78"/>
    <w:rsid w:val="00FB7E32"/>
    <w:rsid w:val="00FC7219"/>
    <w:rsid w:val="00FD162A"/>
    <w:rsid w:val="00FD297C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72B8AB1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6235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67820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967820"/>
  </w:style>
  <w:style w:type="character" w:styleId="UnresolvedMention">
    <w:name w:val="Unresolved Mention"/>
    <w:basedOn w:val="DefaultParagraphFont"/>
    <w:uiPriority w:val="99"/>
    <w:semiHidden/>
    <w:unhideWhenUsed/>
    <w:rsid w:val="00ED3270"/>
    <w:rPr>
      <w:color w:val="605E5C"/>
      <w:shd w:val="clear" w:color="auto" w:fill="E1DFDD"/>
    </w:rPr>
  </w:style>
  <w:style w:type="paragraph" w:customStyle="1" w:styleId="PGAnswerLines">
    <w:name w:val="PG Answer Lines"/>
    <w:basedOn w:val="Normal"/>
    <w:rsid w:val="00676235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76235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76235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7623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76235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7623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76235"/>
    <w:pPr>
      <w:numPr>
        <w:numId w:val="18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76235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7623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76235"/>
    <w:pPr>
      <w:numPr>
        <w:numId w:val="19"/>
      </w:numPr>
    </w:pPr>
  </w:style>
  <w:style w:type="paragraph" w:customStyle="1" w:styleId="PGAnswers2ndbullets">
    <w:name w:val="PG Answers 2nd bullets"/>
    <w:basedOn w:val="PGAnswers-2ndlevel"/>
    <w:qFormat/>
    <w:rsid w:val="00676235"/>
    <w:pPr>
      <w:numPr>
        <w:numId w:val="20"/>
      </w:numPr>
    </w:pPr>
  </w:style>
  <w:style w:type="character" w:customStyle="1" w:styleId="PGBold">
    <w:name w:val="PG Bold"/>
    <w:basedOn w:val="DefaultParagraphFont"/>
    <w:uiPriority w:val="1"/>
    <w:qFormat/>
    <w:rsid w:val="00676235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76235"/>
    <w:rPr>
      <w:b/>
      <w:i/>
    </w:rPr>
  </w:style>
  <w:style w:type="paragraph" w:customStyle="1" w:styleId="PGBusinessMulti-ChoiceAnswer">
    <w:name w:val="PG Business Multi-Choice Answer"/>
    <w:qFormat/>
    <w:rsid w:val="00676235"/>
    <w:pPr>
      <w:numPr>
        <w:numId w:val="21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76235"/>
    <w:pPr>
      <w:keepNext/>
      <w:numPr>
        <w:numId w:val="22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76235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76235"/>
    <w:rPr>
      <w:b w:val="0"/>
      <w:i/>
    </w:rPr>
  </w:style>
  <w:style w:type="character" w:customStyle="1" w:styleId="PGMathsTNRItalic">
    <w:name w:val="PG Maths TNR_Italic"/>
    <w:uiPriority w:val="1"/>
    <w:qFormat/>
    <w:rsid w:val="00676235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76235"/>
    <w:pPr>
      <w:numPr>
        <w:numId w:val="2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76235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76235"/>
    <w:pPr>
      <w:numPr>
        <w:numId w:val="24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7623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76235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76235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676235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76235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7623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76235"/>
    <w:pPr>
      <w:numPr>
        <w:numId w:val="25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76235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7623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76235"/>
    <w:pPr>
      <w:numPr>
        <w:numId w:val="26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76235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76235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76235"/>
    <w:pPr>
      <w:numPr>
        <w:numId w:val="27"/>
      </w:numPr>
    </w:pPr>
  </w:style>
  <w:style w:type="character" w:customStyle="1" w:styleId="PGRedHighlight">
    <w:name w:val="PG Red Highlight"/>
    <w:uiPriority w:val="1"/>
    <w:qFormat/>
    <w:rsid w:val="00676235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76235"/>
    <w:rPr>
      <w:b/>
      <w:color w:val="FF0000"/>
    </w:rPr>
  </w:style>
  <w:style w:type="table" w:customStyle="1" w:styleId="PGTable1">
    <w:name w:val="PG Table 1"/>
    <w:basedOn w:val="TableNormal"/>
    <w:uiPriority w:val="99"/>
    <w:rsid w:val="0067623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7623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7623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7623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76235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76235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76235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76235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76235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76235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76235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76235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76235"/>
    <w:pPr>
      <w:numPr>
        <w:numId w:val="28"/>
      </w:numPr>
    </w:pPr>
  </w:style>
  <w:style w:type="paragraph" w:customStyle="1" w:styleId="PGTasktextbullets">
    <w:name w:val="PG Task text bullets"/>
    <w:basedOn w:val="PGTasktext"/>
    <w:qFormat/>
    <w:rsid w:val="00676235"/>
    <w:pPr>
      <w:numPr>
        <w:numId w:val="29"/>
      </w:numPr>
    </w:pPr>
  </w:style>
  <w:style w:type="paragraph" w:customStyle="1" w:styleId="PGTaskTitle">
    <w:name w:val="PG Task Title"/>
    <w:basedOn w:val="Normal"/>
    <w:next w:val="Normal"/>
    <w:qFormat/>
    <w:rsid w:val="00676235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76235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658785-C9D0-46DA-A086-7DD0A819F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E0C4CB-942E-482D-97F5-49431CA75B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283D6F-9EEB-4C3E-AFAF-EFFD081BDD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852</Characters>
  <Application>Microsoft Office Word</Application>
  <DocSecurity>0</DocSecurity>
  <Lines>3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PG Online Ltd</Company>
  <LinksUpToDate>false</LinksUpToDate>
  <CharactersWithSpaces>1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nline Ltd</dc:creator>
  <cp:keywords/>
  <dc:description/>
  <cp:lastModifiedBy>mike bloys</cp:lastModifiedBy>
  <cp:revision>3</cp:revision>
  <cp:lastPrinted>2017-01-09T09:47:00Z</cp:lastPrinted>
  <dcterms:created xsi:type="dcterms:W3CDTF">2021-08-02T11:25:00Z</dcterms:created>
  <dcterms:modified xsi:type="dcterms:W3CDTF">2021-08-02T11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